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F8220" w14:textId="77777777" w:rsidR="00F45FB6" w:rsidRDefault="00F45FB6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  <w:r w:rsidRPr="00F45FB6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14:ligatures w14:val="none"/>
        </w:rPr>
        <w:t>The discretized form of Poisson's equation</w:t>
      </w:r>
      <w:r w:rsidRPr="00F45FB6"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  <w:t xml:space="preserve"> is obtained by approximating the derivatives in the equation using finite differences. To derive the discretized form, let's consider a 2D Poisson's equation:</w:t>
      </w:r>
    </w:p>
    <w:p w14:paraId="12F97A1D" w14:textId="0A215DDF" w:rsidR="00F45FB6" w:rsidRPr="00F45FB6" w:rsidRDefault="00F45FB6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  <w:r w:rsidRPr="00F45FB6"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  <w:drawing>
          <wp:inline distT="0" distB="0" distL="0" distR="0" wp14:anchorId="3D1AF174" wp14:editId="2E1E7AD4">
            <wp:extent cx="5943600" cy="5578475"/>
            <wp:effectExtent l="0" t="0" r="0" b="3175"/>
            <wp:docPr id="915122666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122666" name="Picture 1" descr="A screenshot of a math equ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9C17C" w14:textId="514207FF" w:rsidR="00F45FB6" w:rsidRDefault="00F45FB6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  <w:r w:rsidRPr="00F45FB6"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  <w:t xml:space="preserve">This equation represents the discretized form of Poisson's equation on a 2D grid. Each term involves the values of </w:t>
      </w:r>
      <w:r w:rsidRPr="00F45FB6">
        <w:rPr>
          <w:rFonts w:ascii="KaTeX_Math" w:eastAsia="Times New Roman" w:hAnsi="KaTeX_Math" w:cs="Times New Roman"/>
          <w:i/>
          <w:iCs/>
          <w:color w:val="000000"/>
          <w:kern w:val="0"/>
          <w:sz w:val="33"/>
          <w:szCs w:val="33"/>
          <w:bdr w:val="single" w:sz="2" w:space="0" w:color="D9D9E3" w:frame="1"/>
          <w14:ligatures w14:val="none"/>
        </w:rPr>
        <w:t>u</w:t>
      </w:r>
      <w:r w:rsidRPr="00F45FB6"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  <w:t xml:space="preserve"> at neighboring grid points, and the right-hand side involves the source term </w:t>
      </w:r>
      <w:r w:rsidRPr="00F45FB6">
        <w:rPr>
          <w:rFonts w:ascii="KaTeX_Math" w:eastAsia="Times New Roman" w:hAnsi="KaTeX_Math" w:cs="Times New Roman"/>
          <w:i/>
          <w:iCs/>
          <w:color w:val="000000"/>
          <w:kern w:val="0"/>
          <w:sz w:val="33"/>
          <w:szCs w:val="33"/>
          <w:bdr w:val="single" w:sz="2" w:space="0" w:color="D9D9E3" w:frame="1"/>
          <w14:ligatures w14:val="none"/>
        </w:rPr>
        <w:t>f</w:t>
      </w:r>
      <w:r w:rsidRPr="00F45FB6"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  <w:t xml:space="preserve"> at the corresponding grid point. This discretized form forms the basis for iterative methods like the Jacobi, Gauss-Seidel, or other numerical approaches to solve Poisson's equation on a discrete grid.</w:t>
      </w:r>
    </w:p>
    <w:p w14:paraId="6ECD0526" w14:textId="6AFA3BA0" w:rsidR="00DA7240" w:rsidRDefault="00DA7240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  <w:r w:rsidRPr="000120ED">
        <w:rPr>
          <w:rFonts w:ascii="Segoe UI" w:hAnsi="Segoe UI" w:cs="Segoe UI"/>
          <w:b/>
          <w:bCs/>
          <w:color w:val="374151"/>
          <w:shd w:val="clear" w:color="auto" w:fill="F7F7F8"/>
        </w:rPr>
        <w:lastRenderedPageBreak/>
        <w:t>The Jacobi iterative method</w:t>
      </w:r>
      <w:r>
        <w:rPr>
          <w:rFonts w:ascii="Segoe UI" w:hAnsi="Segoe UI" w:cs="Segoe UI"/>
          <w:color w:val="374151"/>
          <w:shd w:val="clear" w:color="auto" w:fill="F7F7F8"/>
        </w:rPr>
        <w:t xml:space="preserve"> is an iterative numerical technique used to solve linear systems of equations. It can be applied to solve Poisson's equation, a partial differential equation (PDE) that describes the steady-state distribution of a scalar field (such as temperature) </w:t>
      </w:r>
      <w:proofErr w:type="gramStart"/>
      <w:r>
        <w:rPr>
          <w:rFonts w:ascii="Segoe UI" w:hAnsi="Segoe UI" w:cs="Segoe UI"/>
          <w:color w:val="374151"/>
          <w:shd w:val="clear" w:color="auto" w:fill="F7F7F8"/>
        </w:rPr>
        <w:t>in a given</w:t>
      </w:r>
      <w:proofErr w:type="gramEnd"/>
      <w:r>
        <w:rPr>
          <w:rFonts w:ascii="Segoe UI" w:hAnsi="Segoe UI" w:cs="Segoe UI"/>
          <w:color w:val="374151"/>
          <w:shd w:val="clear" w:color="auto" w:fill="F7F7F8"/>
        </w:rPr>
        <w:t xml:space="preserve"> region. The Poisson's equation is often written as:</w:t>
      </w:r>
    </w:p>
    <w:p w14:paraId="691AC488" w14:textId="5224D83D" w:rsidR="004C271A" w:rsidRDefault="004C271A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  <w:r>
        <w:rPr>
          <w:rFonts w:ascii="Segoe UI" w:eastAsia="Times New Roman" w:hAnsi="Segoe UI" w:cs="Segoe UI"/>
          <w:noProof/>
          <w:color w:val="000000"/>
          <w:kern w:val="0"/>
          <w:sz w:val="27"/>
          <w:szCs w:val="27"/>
          <w14:ligatures w14:val="none"/>
        </w:rPr>
        <w:drawing>
          <wp:inline distT="0" distB="0" distL="0" distR="0" wp14:anchorId="4F7A8292" wp14:editId="563F36C4">
            <wp:extent cx="6325235" cy="6229985"/>
            <wp:effectExtent l="0" t="0" r="0" b="0"/>
            <wp:docPr id="90625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5235" cy="6229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007293" w14:textId="77777777" w:rsidR="00CE7DC2" w:rsidRPr="00CE7DC2" w:rsidRDefault="00CE7DC2" w:rsidP="00CE7DC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</w:pPr>
      <w:r w:rsidRPr="00CE7DC2"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  <w:t>Convergence Check:</w:t>
      </w:r>
    </w:p>
    <w:p w14:paraId="4F386803" w14:textId="77777777" w:rsidR="00CE7DC2" w:rsidRPr="00CE7DC2" w:rsidRDefault="00CE7DC2" w:rsidP="00CE7DC2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lastRenderedPageBreak/>
        <w:t>Check for convergence by comparing the difference between the current and previous iterations. If the change is below a specified tolerance, the method is considered converged.</w:t>
      </w:r>
    </w:p>
    <w:p w14:paraId="41FB299C" w14:textId="77777777" w:rsidR="00CE7DC2" w:rsidRPr="00CE7DC2" w:rsidRDefault="00CE7DC2" w:rsidP="00CE7DC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</w:pPr>
      <w:r w:rsidRPr="00CE7DC2"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  <w:t>Implementation Notes:</w:t>
      </w:r>
    </w:p>
    <w:p w14:paraId="5B781C70" w14:textId="77777777" w:rsidR="00CE7DC2" w:rsidRPr="00CE7DC2" w:rsidRDefault="00CE7DC2" w:rsidP="00CE7DC2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t>The Jacobi method updates all grid points simultaneously. The new values are computed based on the old values from the previous iteration.</w:t>
      </w:r>
    </w:p>
    <w:p w14:paraId="29E7DB91" w14:textId="77777777" w:rsidR="00CE7DC2" w:rsidRPr="00CE7DC2" w:rsidRDefault="00CE7DC2" w:rsidP="00CE7DC2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t>The method can be computationally expensive as it requires storing two sets of values (current and previous iterations) and involves multiple passes through the entire grid.</w:t>
      </w:r>
    </w:p>
    <w:p w14:paraId="3EDF0C36" w14:textId="77777777" w:rsidR="00CE7DC2" w:rsidRPr="00CE7DC2" w:rsidRDefault="00CE7DC2" w:rsidP="00CE7DC2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t>It is generally not the most efficient iterative method for solving Poisson's equation, and more advanced iterative methods like Gauss-Seidel or successive over-relaxation (SOR) are often preferred.</w:t>
      </w:r>
    </w:p>
    <w:p w14:paraId="0DE458D9" w14:textId="77777777" w:rsidR="00CE7DC2" w:rsidRPr="00CE7DC2" w:rsidRDefault="00CE7DC2" w:rsidP="00CE7DC2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t>The choice of the number of iterations and the convergence criteria depends on the specific problem and accuracy requirements.</w:t>
      </w:r>
    </w:p>
    <w:p w14:paraId="0C313F86" w14:textId="77777777" w:rsidR="00CE7DC2" w:rsidRPr="00CE7DC2" w:rsidRDefault="00CE7DC2" w:rsidP="00CE7DC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</w:pPr>
      <w:r w:rsidRPr="00CE7DC2">
        <w:rPr>
          <w:rFonts w:ascii="Segoe UI" w:eastAsia="Times New Roman" w:hAnsi="Segoe UI" w:cs="Segoe UI"/>
          <w:color w:val="374151"/>
          <w:kern w:val="0"/>
          <w:sz w:val="24"/>
          <w:szCs w:val="24"/>
          <w14:ligatures w14:val="none"/>
        </w:rPr>
        <w:t>The Jacobi iterative method is a basic technique for solving linear systems and can be used in various applications, including the numerical solution of Poisson's equation for steady-state problems.</w:t>
      </w:r>
    </w:p>
    <w:p w14:paraId="0BE0B1B9" w14:textId="77777777" w:rsidR="00DA7240" w:rsidRPr="00F45FB6" w:rsidRDefault="00DA7240" w:rsidP="00F45FB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100" w:line="240" w:lineRule="auto"/>
        <w:rPr>
          <w:rFonts w:ascii="Segoe UI" w:eastAsia="Times New Roman" w:hAnsi="Segoe UI" w:cs="Segoe UI"/>
          <w:color w:val="000000"/>
          <w:kern w:val="0"/>
          <w:sz w:val="27"/>
          <w:szCs w:val="27"/>
          <w14:ligatures w14:val="none"/>
        </w:rPr>
      </w:pPr>
    </w:p>
    <w:p w14:paraId="5790A848" w14:textId="77777777" w:rsidR="00F45FB6" w:rsidRPr="00F45FB6" w:rsidRDefault="00F45FB6" w:rsidP="00F45FB6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</w:pPr>
      <w:r w:rsidRPr="00F45FB6"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  <w:t>Top of Form</w:t>
      </w:r>
    </w:p>
    <w:sectPr w:rsidR="00F45FB6" w:rsidRPr="00F45F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94E7F"/>
    <w:multiLevelType w:val="multilevel"/>
    <w:tmpl w:val="5152062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5A6BB5"/>
    <w:multiLevelType w:val="multilevel"/>
    <w:tmpl w:val="967A3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8090024">
    <w:abstractNumId w:val="0"/>
  </w:num>
  <w:num w:numId="2" w16cid:durableId="427117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DMyNjYzMbQ0NzBU0lEKTi0uzszPAykwrAUAQvFCTSwAAAA="/>
  </w:docVars>
  <w:rsids>
    <w:rsidRoot w:val="00F45FB6"/>
    <w:rsid w:val="000120ED"/>
    <w:rsid w:val="000E00FB"/>
    <w:rsid w:val="001D72DA"/>
    <w:rsid w:val="004C271A"/>
    <w:rsid w:val="004C6D6C"/>
    <w:rsid w:val="00506562"/>
    <w:rsid w:val="008C18BE"/>
    <w:rsid w:val="009D1CD6"/>
    <w:rsid w:val="00CE7DC2"/>
    <w:rsid w:val="00DA7240"/>
    <w:rsid w:val="00DF6A0C"/>
    <w:rsid w:val="00F4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2E121"/>
  <w15:chartTrackingRefBased/>
  <w15:docId w15:val="{F3423B6A-4053-41F1-8A7A-8C6DC288A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9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015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40559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163716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94842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5608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560026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0050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3733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0676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4317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38810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1335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44195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91394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9388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0854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3478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355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16390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3272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9936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6004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254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09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5262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886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7475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1430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7439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6156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19515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032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8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87121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841066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46781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1478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495772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080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3203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6807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2497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20517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8698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46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90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87889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28694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476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8469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8165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561401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009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480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63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939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3863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748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67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033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6860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1748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147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469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391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28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632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973809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402721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2510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9358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153111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971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84192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9263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7990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87726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21767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9702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309962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19348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6055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7319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76753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5733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190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752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8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3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05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231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8442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959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6488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1879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5965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98197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5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829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815614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65273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1271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9112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243958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31979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75815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722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3451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90498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9984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48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237850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9323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6582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7548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01476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78157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0720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013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76085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2994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86738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227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03179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9763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3165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248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12294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3707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46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7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0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619370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36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5497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941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20245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354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5213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263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3325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9325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1410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3526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49063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898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345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8971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3041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6148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0426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2785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239025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441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4748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20641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3030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5343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0427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2676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20229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37304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342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af8218e-b302-4465-a993-4a39c97251b2}" enabled="0" method="" siteId="{baf8218e-b302-4465-a993-4a39c97251b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00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 Por Lau</dc:creator>
  <cp:keywords/>
  <dc:description/>
  <cp:lastModifiedBy>Yat Por Lau</cp:lastModifiedBy>
  <cp:revision>8</cp:revision>
  <dcterms:created xsi:type="dcterms:W3CDTF">2023-11-10T18:57:00Z</dcterms:created>
  <dcterms:modified xsi:type="dcterms:W3CDTF">2023-11-10T19:10:00Z</dcterms:modified>
</cp:coreProperties>
</file>